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5F72AB">
      <w:r>
        <w:t>Cool Sculpt.article.chalik.mz</w:t>
      </w:r>
    </w:p>
    <w:p w:rsidR="00D75110" w:rsidRDefault="00D75110">
      <w:r>
        <w:t>/Cool Sculpt-</w:t>
      </w:r>
      <w:r w:rsidR="0016621C">
        <w:t>Staten</w:t>
      </w:r>
      <w:r>
        <w:t>-island</w:t>
      </w:r>
    </w:p>
    <w:p w:rsidR="00D75110" w:rsidRDefault="00D75110">
      <w:r>
        <w:t>Kw cool sculpt</w:t>
      </w:r>
    </w:p>
    <w:p w:rsidR="00D75110" w:rsidRDefault="00D75110">
      <w:r>
        <w:t xml:space="preserve">Meta: Cool Sculpt (or CoolSculpting) is the revolutionary fat reduction treatment that eliminates stubborn fat cells by freezing them to death. Learn more. </w:t>
      </w:r>
    </w:p>
    <w:p w:rsidR="005F72AB" w:rsidRDefault="005F72AB">
      <w:r>
        <w:t>Cool Sculpt, al</w:t>
      </w:r>
      <w:r w:rsidR="00B1636F">
        <w:t>so known as CoolSculpting, is a</w:t>
      </w:r>
      <w:r>
        <w:t xml:space="preserve"> revolutionary fat reduction procedure. Cool Sculpt uses controlled cooling to eliminate stubborn fat cells by freezing them to death. The popular body contouring procedure is ideal for men and women who want</w:t>
      </w:r>
      <w:r w:rsidR="00B1636F">
        <w:t xml:space="preserve"> to reduce stubborn bulges </w:t>
      </w:r>
      <w:r>
        <w:t xml:space="preserve">without surgery and minimal downtime. </w:t>
      </w:r>
    </w:p>
    <w:p w:rsidR="005F72AB" w:rsidRDefault="00B1636F">
      <w:r>
        <w:t>Read on to l</w:t>
      </w:r>
      <w:r w:rsidR="005F72AB">
        <w:t xml:space="preserve">earn more about the </w:t>
      </w:r>
      <w:r w:rsidR="005F72AB" w:rsidRPr="00B1636F">
        <w:rPr>
          <w:u w:val="single"/>
        </w:rPr>
        <w:t>Cool Sculpt procedure</w:t>
      </w:r>
      <w:r w:rsidR="005F72AB" w:rsidRPr="00B1636F">
        <w:t xml:space="preserve"> </w:t>
      </w:r>
      <w:r w:rsidR="005F72AB">
        <w:t>and find out if fat freezing is right for you.</w:t>
      </w:r>
    </w:p>
    <w:p w:rsidR="005F72AB" w:rsidRDefault="005F72AB">
      <w:r>
        <w:t>Fat Freezing: How to Cool Sculpt Your Physique</w:t>
      </w:r>
    </w:p>
    <w:p w:rsidR="005F72AB" w:rsidRDefault="005F72AB">
      <w:r>
        <w:t>Cool Sculpt was developed by Harvard Sc</w:t>
      </w:r>
      <w:r w:rsidR="00B1636F">
        <w:t xml:space="preserve">ientists that noticed fat </w:t>
      </w:r>
      <w:r>
        <w:t>freeze</w:t>
      </w:r>
      <w:r w:rsidR="00B1636F">
        <w:t>s</w:t>
      </w:r>
      <w:r>
        <w:t xml:space="preserve"> at higher temperatures than water. Because skin cells consist primarily of water, stubborn bulges can safely be exposed to controlled cooling. This cooling passes through the skin without causing any damage. The same cannot be said for the underlying fat cells. The controlled cooling effectively chills and crystalizes subcutaneous fat. This causes the cell’s </w:t>
      </w:r>
      <w:r w:rsidR="0016621C">
        <w:t>membrane</w:t>
      </w:r>
      <w:r>
        <w:t xml:space="preserve"> to rupture, disabling the cell from storing fat. This initiates a process known as </w:t>
      </w:r>
      <w:r w:rsidRPr="00B1636F">
        <w:rPr>
          <w:u w:val="single"/>
        </w:rPr>
        <w:t xml:space="preserve">Cryolipolysis </w:t>
      </w:r>
      <w:r>
        <w:t>(</w:t>
      </w:r>
      <w:r w:rsidR="0016621C">
        <w:t>Cryo</w:t>
      </w:r>
      <w:r>
        <w:t xml:space="preserve"> meaning cold</w:t>
      </w:r>
      <w:r w:rsidR="007F5604">
        <w:t>-</w:t>
      </w:r>
      <w:r>
        <w:t xml:space="preserve">induced, lipo meaning fat cells, and lysis meaning cell death.) Over the course of several </w:t>
      </w:r>
      <w:r w:rsidR="0016621C">
        <w:t>weeks,</w:t>
      </w:r>
      <w:r>
        <w:t xml:space="preserve"> the body collects the destroyed fat cells, which eventually exit the body in the form of waste. </w:t>
      </w:r>
      <w:r w:rsidR="00B1636F">
        <w:t>*</w:t>
      </w:r>
    </w:p>
    <w:p w:rsidR="00C65A04" w:rsidRDefault="00C65A04">
      <w:r>
        <w:t>Within 12 to 16* weeks, reductions in fat become apparent and patients enjoy the long</w:t>
      </w:r>
      <w:r w:rsidR="007F5604">
        <w:t>-</w:t>
      </w:r>
      <w:r>
        <w:t>lasting results of a slimmer more sculpted physique.</w:t>
      </w:r>
    </w:p>
    <w:p w:rsidR="00C65A04" w:rsidRDefault="00C65A04">
      <w:r>
        <w:t>Cool Sculpt Before and After Images</w:t>
      </w:r>
      <w:r w:rsidR="00B1636F">
        <w:t>*</w:t>
      </w:r>
    </w:p>
    <w:p w:rsidR="00B1636F" w:rsidRDefault="00B1636F">
      <w:r w:rsidRPr="00B1636F">
        <w:rPr>
          <w:highlight w:val="yellow"/>
        </w:rPr>
        <w:t>[</w:t>
      </w:r>
      <w:r w:rsidR="0016621C" w:rsidRPr="00B1636F">
        <w:rPr>
          <w:highlight w:val="yellow"/>
        </w:rPr>
        <w:t>Insert</w:t>
      </w:r>
      <w:r w:rsidRPr="00B1636F">
        <w:rPr>
          <w:highlight w:val="yellow"/>
        </w:rPr>
        <w:t xml:space="preserve"> two bas]</w:t>
      </w:r>
    </w:p>
    <w:p w:rsidR="00B1636F" w:rsidRDefault="00C65A04">
      <w:r>
        <w:t xml:space="preserve">Cool Sculpt before and after images demonstrate the body contouring power of freezing fat. As </w:t>
      </w:r>
      <w:r w:rsidR="0016621C">
        <w:t>with</w:t>
      </w:r>
      <w:r>
        <w:t xml:space="preserve"> any </w:t>
      </w:r>
      <w:r w:rsidR="0016621C">
        <w:t>treatment,</w:t>
      </w:r>
      <w:r>
        <w:t xml:space="preserve"> results may vary. </w:t>
      </w:r>
      <w:r w:rsidR="0016621C">
        <w:t>However,</w:t>
      </w:r>
      <w:r>
        <w:t xml:space="preserve"> these Cool Sculpt before and after pics depict actual patients. Their stellar outcomes reveal the importance of choosing a skilled provider to perform the technique dependent procedure. </w:t>
      </w:r>
    </w:p>
    <w:p w:rsidR="0016621C" w:rsidRPr="00DA1696" w:rsidRDefault="0016621C" w:rsidP="00DA1696">
      <w:pPr>
        <w:jc w:val="right"/>
        <w:rPr>
          <w:u w:val="single"/>
        </w:rPr>
      </w:pPr>
      <w:r w:rsidRPr="00DA1696">
        <w:rPr>
          <w:u w:val="single"/>
        </w:rPr>
        <w:t xml:space="preserve">See more </w:t>
      </w:r>
      <w:r w:rsidR="00DA1696" w:rsidRPr="00DA1696">
        <w:rPr>
          <w:u w:val="single"/>
        </w:rPr>
        <w:t>results from actual Cool Sculpting patients &gt;&gt;</w:t>
      </w:r>
    </w:p>
    <w:p w:rsidR="00B1636F" w:rsidRDefault="00B1636F">
      <w:r>
        <w:t>Cool Sculpt Providers in Staten Island</w:t>
      </w:r>
    </w:p>
    <w:p w:rsidR="00C65A04" w:rsidRDefault="00C65A04">
      <w:r>
        <w:t xml:space="preserve">Finding the best Cool Sculpt providers in </w:t>
      </w:r>
      <w:r w:rsidR="00B1636F">
        <w:t>Staten</w:t>
      </w:r>
      <w:r>
        <w:t xml:space="preserve"> Island is important to ensur</w:t>
      </w:r>
      <w:r w:rsidR="00B1636F">
        <w:t>e</w:t>
      </w:r>
      <w:r>
        <w:t xml:space="preserve"> you get the best results possible. When searching for a quality provider, value experience and expertise above all else. That is </w:t>
      </w:r>
      <w:r w:rsidR="0016621C">
        <w:t>why</w:t>
      </w:r>
      <w:r>
        <w:t xml:space="preserve"> discerning patients choose </w:t>
      </w:r>
      <w:r w:rsidRPr="00B1636F">
        <w:rPr>
          <w:u w:val="single"/>
        </w:rPr>
        <w:t>Dr. Natalya Chalik</w:t>
      </w:r>
      <w:r>
        <w:t xml:space="preserve"> of Emerson Medical Spa. Dr. Chalik specializes in </w:t>
      </w:r>
      <w:r w:rsidRPr="00B1636F">
        <w:rPr>
          <w:u w:val="single"/>
        </w:rPr>
        <w:t xml:space="preserve">fat </w:t>
      </w:r>
      <w:r w:rsidRPr="00B1636F">
        <w:rPr>
          <w:u w:val="single"/>
        </w:rPr>
        <w:lastRenderedPageBreak/>
        <w:t>reduction</w:t>
      </w:r>
      <w:r>
        <w:t xml:space="preserve"> and body contouring. Her professional experience in the medical field enables her to provide </w:t>
      </w:r>
      <w:r w:rsidR="0016621C">
        <w:t>the</w:t>
      </w:r>
      <w:r>
        <w:t xml:space="preserve"> highest standard of care so her patients can receive </w:t>
      </w:r>
      <w:r w:rsidR="0016621C">
        <w:t>the</w:t>
      </w:r>
      <w:r>
        <w:t xml:space="preserve"> best results possible. </w:t>
      </w:r>
    </w:p>
    <w:p w:rsidR="00C65A04" w:rsidRDefault="00C65A04">
      <w:r>
        <w:t>Cool Sculpt Treatment Areas</w:t>
      </w:r>
    </w:p>
    <w:p w:rsidR="00C65A04" w:rsidRDefault="00C65A04">
      <w:r>
        <w:t xml:space="preserve">With the full line of Cool Advantage applicators, Dr. Chalik can Cool Sculpt nearly any bulge that resists diet and exercise. </w:t>
      </w:r>
      <w:r w:rsidR="00B1636F">
        <w:t xml:space="preserve">With the fat freezing procedure from Emerson Medical </w:t>
      </w:r>
      <w:proofErr w:type="gramStart"/>
      <w:r w:rsidR="00B1636F">
        <w:t>Spa</w:t>
      </w:r>
      <w:proofErr w:type="gramEnd"/>
      <w:r w:rsidR="00B1636F">
        <w:t xml:space="preserve"> you can</w:t>
      </w:r>
      <w:r w:rsidR="007F5604">
        <w:t>:</w:t>
      </w:r>
      <w:bookmarkStart w:id="0" w:name="_GoBack"/>
      <w:bookmarkEnd w:id="0"/>
    </w:p>
    <w:p w:rsidR="00B1636F" w:rsidRPr="00B1636F" w:rsidRDefault="00B1636F" w:rsidP="00B1636F">
      <w:pPr>
        <w:pStyle w:val="ListParagraph"/>
        <w:numPr>
          <w:ilvl w:val="0"/>
          <w:numId w:val="1"/>
        </w:numPr>
        <w:rPr>
          <w:u w:val="single"/>
        </w:rPr>
      </w:pPr>
      <w:r w:rsidRPr="00B1636F">
        <w:rPr>
          <w:u w:val="single"/>
        </w:rPr>
        <w:t>Cool Sculpt belly fat</w:t>
      </w:r>
    </w:p>
    <w:p w:rsidR="00B1636F" w:rsidRDefault="00B1636F" w:rsidP="00B1636F">
      <w:pPr>
        <w:pStyle w:val="ListParagraph"/>
        <w:numPr>
          <w:ilvl w:val="0"/>
          <w:numId w:val="1"/>
        </w:numPr>
      </w:pPr>
      <w:r>
        <w:t>Cool Sculpt love handles and hips</w:t>
      </w:r>
    </w:p>
    <w:p w:rsidR="00B1636F" w:rsidRDefault="00B1636F" w:rsidP="00B1636F">
      <w:pPr>
        <w:pStyle w:val="ListParagraph"/>
        <w:numPr>
          <w:ilvl w:val="0"/>
          <w:numId w:val="1"/>
        </w:numPr>
      </w:pPr>
      <w:r>
        <w:t>Cool Sculpt thighs</w:t>
      </w:r>
    </w:p>
    <w:p w:rsidR="00B1636F" w:rsidRPr="00B1636F" w:rsidRDefault="00B1636F" w:rsidP="00B1636F">
      <w:pPr>
        <w:pStyle w:val="ListParagraph"/>
        <w:numPr>
          <w:ilvl w:val="0"/>
          <w:numId w:val="1"/>
        </w:numPr>
        <w:rPr>
          <w:u w:val="single"/>
        </w:rPr>
      </w:pPr>
      <w:r w:rsidRPr="00B1636F">
        <w:rPr>
          <w:u w:val="single"/>
        </w:rPr>
        <w:t>Cool Sculpt arms</w:t>
      </w:r>
    </w:p>
    <w:p w:rsidR="00B1636F" w:rsidRPr="00B1636F" w:rsidRDefault="00B1636F" w:rsidP="00B1636F">
      <w:pPr>
        <w:pStyle w:val="ListParagraph"/>
        <w:numPr>
          <w:ilvl w:val="0"/>
          <w:numId w:val="1"/>
        </w:numPr>
        <w:rPr>
          <w:u w:val="single"/>
        </w:rPr>
      </w:pPr>
      <w:r w:rsidRPr="00B1636F">
        <w:rPr>
          <w:u w:val="single"/>
        </w:rPr>
        <w:t>Cool Sculpt double chins and neck fat</w:t>
      </w:r>
    </w:p>
    <w:p w:rsidR="00B1636F" w:rsidRDefault="00B1636F" w:rsidP="00B1636F">
      <w:pPr>
        <w:pStyle w:val="ListParagraph"/>
        <w:numPr>
          <w:ilvl w:val="0"/>
          <w:numId w:val="1"/>
        </w:numPr>
      </w:pPr>
      <w:r>
        <w:t>Cool Sculpt bra bulge</w:t>
      </w:r>
    </w:p>
    <w:p w:rsidR="00B1636F" w:rsidRDefault="00B1636F" w:rsidP="00B1636F">
      <w:pPr>
        <w:pStyle w:val="ListParagraph"/>
        <w:numPr>
          <w:ilvl w:val="0"/>
          <w:numId w:val="1"/>
        </w:numPr>
      </w:pPr>
      <w:r>
        <w:t>And more…</w:t>
      </w:r>
    </w:p>
    <w:p w:rsidR="00C65A04" w:rsidRDefault="00C65A04">
      <w:r>
        <w:t>Cool Sculpt Your Fat in Staten Island</w:t>
      </w:r>
    </w:p>
    <w:p w:rsidR="00C65A04" w:rsidRPr="00C65A04" w:rsidRDefault="00C65A04" w:rsidP="00C65A04">
      <w:r>
        <w:t xml:space="preserve">If you are ready to Cool Sculpt away your belly fat, love handles, upper arm fat, or double chin, find out if the fat freezing treatment is right for you. Schedule a </w:t>
      </w:r>
      <w:r w:rsidR="0016621C">
        <w:t>complimentary</w:t>
      </w:r>
      <w:r>
        <w:t xml:space="preserve"> consultation by contacting Dr. Chalik at Emerson Medical Spa today. Contact her online by filling out the form below or call </w:t>
      </w:r>
      <w:hyperlink r:id="rId6" w:tgtFrame="_blank" w:history="1">
        <w:r w:rsidRPr="00C65A04">
          <w:t>(718) 448-3800</w:t>
        </w:r>
      </w:hyperlink>
      <w:r>
        <w:t>.</w:t>
      </w:r>
    </w:p>
    <w:p w:rsidR="00C65A04" w:rsidRDefault="00C65A04"/>
    <w:p w:rsidR="00C65A04" w:rsidRDefault="00C65A04"/>
    <w:sectPr w:rsidR="00C65A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C45BEC"/>
    <w:multiLevelType w:val="hybridMultilevel"/>
    <w:tmpl w:val="474A5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1tTS0AGETCzNLJR2l4NTi4sz8PJACw1oAaZcU/CwAAAA="/>
  </w:docVars>
  <w:rsids>
    <w:rsidRoot w:val="005F72AB"/>
    <w:rsid w:val="0016621C"/>
    <w:rsid w:val="005F72AB"/>
    <w:rsid w:val="006F1251"/>
    <w:rsid w:val="007F5604"/>
    <w:rsid w:val="00B1636F"/>
    <w:rsid w:val="00C65A04"/>
    <w:rsid w:val="00D75110"/>
    <w:rsid w:val="00DA1696"/>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72A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72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F72AB"/>
    <w:rPr>
      <w:i/>
      <w:iCs/>
    </w:rPr>
  </w:style>
  <w:style w:type="character" w:styleId="Hyperlink">
    <w:name w:val="Hyperlink"/>
    <w:basedOn w:val="DefaultParagraphFont"/>
    <w:uiPriority w:val="99"/>
    <w:semiHidden/>
    <w:unhideWhenUsed/>
    <w:rsid w:val="005F72AB"/>
    <w:rPr>
      <w:color w:val="0000FF"/>
      <w:u w:val="single"/>
    </w:rPr>
  </w:style>
  <w:style w:type="paragraph" w:styleId="ListParagraph">
    <w:name w:val="List Paragraph"/>
    <w:basedOn w:val="Normal"/>
    <w:uiPriority w:val="34"/>
    <w:qFormat/>
    <w:rsid w:val="00B1636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72A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72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F72AB"/>
    <w:rPr>
      <w:i/>
      <w:iCs/>
    </w:rPr>
  </w:style>
  <w:style w:type="character" w:styleId="Hyperlink">
    <w:name w:val="Hyperlink"/>
    <w:basedOn w:val="DefaultParagraphFont"/>
    <w:uiPriority w:val="99"/>
    <w:semiHidden/>
    <w:unhideWhenUsed/>
    <w:rsid w:val="005F72AB"/>
    <w:rPr>
      <w:color w:val="0000FF"/>
      <w:u w:val="single"/>
    </w:rPr>
  </w:style>
  <w:style w:type="paragraph" w:styleId="ListParagraph">
    <w:name w:val="List Paragraph"/>
    <w:basedOn w:val="Normal"/>
    <w:uiPriority w:val="34"/>
    <w:qFormat/>
    <w:rsid w:val="00B16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rlz=1C1CHBF_enUS745US745&amp;ei=XMFWWqbLGdW2jwOPh6CwCQ&amp;q=emerson+medical+staten+island&amp;oq=emerson+medical+staten+island&amp;gs_l=psy-ab.3..0i22i30k1.3349.5896.0.6858.14.5.0.9.9.0.124.353.0j3.3.0....0...1c.1.64.psy-ab..2.12.390...0.0.WkEetUHzMhI"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558</Words>
  <Characters>3048</Characters>
  <Application>Microsoft Office Word</Application>
  <DocSecurity>0</DocSecurity>
  <Lines>58</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30T03:46:00Z</dcterms:created>
  <dcterms:modified xsi:type="dcterms:W3CDTF">2019-11-30T04:19:00Z</dcterms:modified>
</cp:coreProperties>
</file>